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28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古零潜意识集催音频-升级版"/>
    <w:p>
      <w:pPr>
        <w:pStyle w:val="Heading1"/>
      </w:pPr>
      <w:r>
        <w:t xml:space="preserve">古零潜意识集催音频-升级版</w:t>
      </w:r>
    </w:p>
    <w:p>
      <w:pPr>
        <w:pStyle w:val="FirstParagraph"/>
      </w:pPr>
      <w:r>
        <w:t xml:space="preserve">原创 古零答疑</w:t>
      </w:r>
      <w:r>
        <w:t xml:space="preserve"> </w:t>
      </w:r>
      <w:hyperlink r:id="rId20">
        <w:r>
          <w:rPr>
            <w:rStyle w:val="Hyperlink"/>
          </w:rPr>
          <w:t xml:space="preserve">古零潜意识催眠</w:t>
        </w:r>
      </w:hyperlink>
      <w:r>
        <w:t xml:space="preserve"> </w:t>
      </w:r>
      <w:r>
        <w:rPr>
          <w:i/>
          <w:iCs/>
        </w:rPr>
        <w:t xml:space="preserve">2023-03-04 18:35</w:t>
      </w:r>
      <w:r>
        <w:t xml:space="preserve"> </w:t>
      </w:r>
      <w:r>
        <w:rPr>
          <w:i/>
          <w:iCs/>
        </w:rPr>
        <w:t xml:space="preserve">江西</w:t>
      </w:r>
    </w:p>
    <w:p>
      <w:pPr>
        <w:pStyle w:val="BodyText"/>
      </w:pPr>
      <w:hyperlink r:id="rId21">
        <w:r>
          <w:rPr>
            <w:rStyle w:val="Hyperlink"/>
          </w:rPr>
          <w:t xml:space="preserve">古零潜意识集催音频-升级版</w:t>
        </w:r>
      </w:hyperlink>
      <w:r>
        <w:t xml:space="preserve">（70分钟版）</w:t>
      </w:r>
    </w:p>
    <w:p>
      <w:pPr>
        <w:pStyle w:val="BodyText"/>
      </w:pPr>
      <w:r>
        <w:rPr>
          <w:b/>
          <w:bCs/>
        </w:rPr>
        <w:t xml:space="preserve">文字版：</w:t>
      </w:r>
    </w:p>
    <w:p>
      <w:pPr>
        <w:pStyle w:val="BodyText"/>
      </w:pPr>
      <w:r>
        <w:t xml:space="preserve">好了，那我那么我们准备开始，大家先躺好或者坐好，然后闭上眼睛做三个深呼吸。</w:t>
      </w:r>
    </w:p>
    <w:p>
      <w:pPr>
        <w:pStyle w:val="BodyText"/>
      </w:pPr>
      <w:r>
        <w:t xml:space="preserve">让自己的身体逐渐的放松下来，完全的放松下来，随着你的呼吸，你的身体会越来越放松。</w:t>
      </w:r>
    </w:p>
    <w:p>
      <w:pPr>
        <w:pStyle w:val="BodyText"/>
      </w:pPr>
      <w:r>
        <w:t xml:space="preserve">在我们的集催过程中，如果信号中断，你将会自动恢复到完全清醒的状态。</w:t>
      </w:r>
    </w:p>
    <w:p>
      <w:pPr>
        <w:pStyle w:val="BodyText"/>
      </w:pPr>
      <w:r>
        <w:t xml:space="preserve">好了，现在如果我跟你说能看到一只红色的小鸟吗？</w:t>
      </w:r>
    </w:p>
    <w:p>
      <w:pPr>
        <w:pStyle w:val="BodyText"/>
      </w:pPr>
      <w:r>
        <w:t xml:space="preserve">然后跟我描述一下这只红色的小鸟有什么样的特征，然后继续的观察这只红色的小鸟，它的周围是什么。</w:t>
      </w:r>
    </w:p>
    <w:p>
      <w:pPr>
        <w:pStyle w:val="BodyText"/>
      </w:pPr>
      <w:r>
        <w:t xml:space="preserve">好了，我们继续看一下能否看到一朵黄色的花。</w:t>
      </w:r>
    </w:p>
    <w:p>
      <w:pPr>
        <w:pStyle w:val="BodyText"/>
      </w:pPr>
      <w:r>
        <w:t xml:space="preserve">然后描述一下这朵黄色的花有什么特征。</w:t>
      </w:r>
    </w:p>
    <w:p>
      <w:pPr>
        <w:pStyle w:val="BodyText"/>
      </w:pPr>
      <w:r>
        <w:t xml:space="preserve">好了，然后继续观察能否看到一辆蓝色的机车，能否看到一只狗、一只猫？</w:t>
      </w:r>
    </w:p>
    <w:p>
      <w:pPr>
        <w:pStyle w:val="BodyText"/>
      </w:pPr>
      <w:r>
        <w:t xml:space="preserve">然后是否看到一棵绿色的树，树上有很多叶子，风从树叶中穿过，然后感受一下这股风吹到脸上是什么样的感觉。</w:t>
      </w:r>
    </w:p>
    <w:p>
      <w:pPr>
        <w:pStyle w:val="BodyText"/>
      </w:pPr>
      <w:r>
        <w:t xml:space="preserve">好了，现在把你的意识调整为 99% 的潜意识，只保留 1% 为表意识。</w:t>
      </w:r>
    </w:p>
    <w:p>
      <w:pPr>
        <w:pStyle w:val="BodyText"/>
      </w:pPr>
      <w:r>
        <w:t xml:space="preserve">这 1% 的表意识作为自己对画面上的描述。你可以通过语言来描述，也可以通过心理的对话进行描述。</w:t>
      </w:r>
    </w:p>
    <w:p>
      <w:pPr>
        <w:pStyle w:val="BodyText"/>
      </w:pPr>
      <w:r>
        <w:t xml:space="preserve">你现在一无所知，是一张白纸，你变成一个纯旁观者，变成一个纯通道，你是百分百的传话筒，同时保证百分百的客观，你是纯旁观者，也是第三者。</w:t>
      </w:r>
    </w:p>
    <w:p>
      <w:pPr>
        <w:pStyle w:val="BodyText"/>
      </w:pPr>
      <w:r>
        <w:t xml:space="preserve">调整好这个纯旁观的状态，你会在本次的集催中更加准确、更加深入、更加客观地接受潜意识的信息。</w:t>
      </w:r>
    </w:p>
    <w:p>
      <w:pPr>
        <w:pStyle w:val="BodyText"/>
      </w:pPr>
      <w:r>
        <w:t xml:space="preserve">现在有请你所有的复合体灵和你一起合一本源。</w:t>
      </w:r>
    </w:p>
    <w:p>
      <w:pPr>
        <w:pStyle w:val="BodyText"/>
      </w:pPr>
      <w:r>
        <w:t xml:space="preserve">在合一本源之前，我请大家去连接自己的保护罩，这个保护罩 360 度全方位的包裹住自己，保护罩越受攻击，保护罩的能力就越强，保护罩与自己同寿，自己是安全的。</w:t>
      </w:r>
    </w:p>
    <w:p>
      <w:pPr>
        <w:pStyle w:val="BodyText"/>
      </w:pPr>
      <w:r>
        <w:t xml:space="preserve">现在让这个保护罩保护我们的整场集催。</w:t>
      </w:r>
    </w:p>
    <w:p>
      <w:pPr>
        <w:pStyle w:val="BodyText"/>
      </w:pPr>
      <w:r>
        <w:t xml:space="preserve">好了，现在我们一起合一本源。请跟随我的引导，现在先完全的放松自己。然后不停的拓张自己的意识，先从自己的身体开始拓张，然后把自己的意识充满整个房间。</w:t>
      </w:r>
    </w:p>
    <w:p>
      <w:pPr>
        <w:pStyle w:val="BodyText"/>
      </w:pPr>
      <w:r>
        <w:t xml:space="preserve">然后继续的拓张，把自己的意识充满整栋大楼。</w:t>
      </w:r>
    </w:p>
    <w:p>
      <w:pPr>
        <w:pStyle w:val="BodyText"/>
      </w:pPr>
      <w:r>
        <w:t xml:space="preserve">然后继续的拓张，把自己的意识充满整个小区，现在在你的感觉，你的意识就是整个小区，整个小区就是你。</w:t>
      </w:r>
    </w:p>
    <w:p>
      <w:pPr>
        <w:pStyle w:val="BodyText"/>
      </w:pPr>
      <w:r>
        <w:t xml:space="preserve">然后继续的拓张，把自己的意识拓展到整个街道。然后顺着街道继续的拓张，把自己的意识拓展到整个街区，这个时候整个街区就是你，你就是整个街区。</w:t>
      </w:r>
    </w:p>
    <w:p>
      <w:pPr>
        <w:pStyle w:val="BodyText"/>
      </w:pPr>
      <w:r>
        <w:t xml:space="preserve">然后继续拓张，把自己的意识拓张到整个山村、整个河流、整个湖泊。</w:t>
      </w:r>
    </w:p>
    <w:p>
      <w:pPr>
        <w:pStyle w:val="BodyText"/>
      </w:pPr>
      <w:r>
        <w:t xml:space="preserve">你的意识顺着这股拓张的方向继续的拓张，然后充满到整个大陆、整个海洋，一直到整个地球。现在地球就是你，你就是地球。</w:t>
      </w:r>
    </w:p>
    <w:p>
      <w:pPr>
        <w:pStyle w:val="BodyText"/>
      </w:pPr>
      <w:r>
        <w:t xml:space="preserve">然后你作为地球继续拓张自己，然后拓张到整个太阳系。太阳系就是你，你就是太阳系。</w:t>
      </w:r>
    </w:p>
    <w:p>
      <w:pPr>
        <w:pStyle w:val="BodyText"/>
      </w:pPr>
      <w:r>
        <w:t xml:space="preserve">然后继续拓张到整个银河系就是你，你就是银河系。</w:t>
      </w:r>
    </w:p>
    <w:p>
      <w:pPr>
        <w:pStyle w:val="BodyText"/>
      </w:pPr>
      <w:r>
        <w:t xml:space="preserve">然后继续拓张更多的星系，更多的星系团，然后继续的往外拓张，拓张到整个宇宙，宇宙就是你，你就是宇宙。</w:t>
      </w:r>
    </w:p>
    <w:p>
      <w:pPr>
        <w:pStyle w:val="BodyText"/>
      </w:pPr>
      <w:r>
        <w:t xml:space="preserve">然后继续拓张，拓张到更多的宇宙，更多的次元、更多的维度。然后拓张到所有的宇宙、所有的次元、所有的维度、所有的一切。现在本源就是你，你就是本源。然后感受一下你现在就是本源，然后把你所感受到的一切可以把它描述出来。</w:t>
      </w:r>
    </w:p>
    <w:p>
      <w:pPr>
        <w:pStyle w:val="BodyText"/>
      </w:pPr>
      <w:r>
        <w:t xml:space="preserve">好了好了，现在请保持合一本源的状态，去连接自己的灵核。</w:t>
      </w:r>
    </w:p>
    <w:p>
      <w:pPr>
        <w:pStyle w:val="BodyText"/>
      </w:pPr>
      <w:r>
        <w:t xml:space="preserve">你现在已经连接上了自己的灵核。现在请灵核和你一起去探索你想探索的问题，请保持纯旁观的状态，去接收潜意识的信息，表意识，不参与任何的判断和思考。</w:t>
      </w:r>
    </w:p>
    <w:p>
      <w:pPr>
        <w:pStyle w:val="BodyText"/>
      </w:pPr>
      <w:r>
        <w:t xml:space="preserve">现在请灵核和你一起去探索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【古零潜催】自开班以来，学员们一直反响热烈，为回馈同学们越来越高涨的学习热情，古零老师现将升级版的集催音频分享给大家。这次的音频添加了θ波，帮助大家更好的进入潜意识状态，各位同学可以跟随音频的引导，去探索自己想要了解的主题，如记忆回溯、复合体灵探索，人生问题的深层根源，等等。θ波可以提升清醒梦的几率，所以大家哪怕听着音频睡着了也没关系。</w:t>
      </w:r>
    </w:p>
    <w:p>
      <w:pPr>
        <w:pStyle w:val="BodyText"/>
      </w:pPr>
      <w:r>
        <w:rPr>
          <w:b/>
          <w:bCs/>
        </w:rPr>
        <w:t xml:space="preserve">关于古零潜意识集催</w:t>
      </w:r>
    </w:p>
    <w:p>
      <w:pPr>
        <w:pStyle w:val="BodyText"/>
      </w:pPr>
      <w:r>
        <w:t xml:space="preserve">古零潜意识集催，是通过集体互催来连接集体潜意识，利用强大的集体场域来接收潜意识信息的催眠方式。集催中由一位催眠师引导多位个案，在信息接收的广度和客观度上具有优势。对于参与集催的个案来说，往往能短时间内合一本源、快速拓频。</w:t>
      </w:r>
      <w:r>
        <w:rPr>
          <w:b/>
          <w:bCs/>
        </w:rPr>
        <w:t xml:space="preserve">在【古零潜催】的直播课里，有多位学员借助集催的强大场域，体验到深度合一本源*</w:t>
      </w:r>
      <w:r>
        <w:rPr>
          <w:b/>
          <w:bCs/>
          <w:i/>
          <w:iCs/>
        </w:rPr>
        <w:t xml:space="preserve">、看见自己灵魂被创造的过程*</w:t>
      </w:r>
      <w:r>
        <w:rPr>
          <w:b/>
          <w:bCs/>
        </w:rPr>
        <w:t xml:space="preserve">，连接灵核/复合体灵，回溯出前世记忆、甚至轮回前的外星球经历。也有同学在集催中看到画面，呈现出人生问题源自内在深处的创伤，找到症结所在，开启【古零脱敏】、提升抗压能力的身心自由之旅。</w:t>
      </w:r>
    </w:p>
    <w:p>
      <w:pPr>
        <w:pStyle w:val="BodyText"/>
      </w:pPr>
      <w:r>
        <w:t xml:space="preserve">学员集催反馈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mmbiz.qpic.cn/mmbiz_png/orcc4ibibs0qjPFDWQNAQ6AnwYc7tMZgKncVWu1gq4cJw31Humzht4kl3bpZBpQrrMfgvKicHvoEI9AJNe3tXrk5Q/640?wx_fmt=png&amp;tp=wxpic&amp;wxfrom=5&amp;wx_lazy=1&amp;wx_co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mmbiz.qpic.cn/mmbiz_png/orcc4ibibs0qjPFDWQNAQ6AnwYc7tMZgKnT8QatyVAxYCFx61CBhRdIfcjuknq5ScVm86FHHJ3Ab4bPOyZR1rpUQ/640?wx_fmt=png&amp;tp=wxpic&amp;wxfrom=5&amp;wx_lazy=1&amp;wx_co=1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mmbiz.qpic.cn/mmbiz_png/orcc4ibibs0qjPFDWQNAQ6AnwYc7tMZgKnXnHiaowhkv2GAhcNqeklJRZWjw6dXTjDLpUGdJ9BQ2OrAQQUJqbbgjg/640?wx_fmt=png&amp;wxfrom=13&amp;tp=wxpic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什么是古零潜意识催眠？</w:t>
      </w:r>
    </w:p>
    <w:p>
      <w:pPr>
        <w:pStyle w:val="BodyText"/>
      </w:pPr>
      <w:r>
        <w:t xml:space="preserve">古零潜意识催眠简称【古零潜催】，该技术是让个案从表意识状态进入潜意识状态，从潜意识的层面来挖掘和探索问题的根源，协助个案解决心灵和人生的问题。课程经过古零导师多年潜心打磨，专业团队精心设计，形成理论基础、模式延展、实践应用、练习巩固4大课程模块体系，</w:t>
      </w:r>
      <w:r>
        <w:rPr>
          <w:b/>
          <w:bCs/>
        </w:rPr>
        <w:t xml:space="preserve">古零老师*</w:t>
      </w:r>
      <w:r>
        <w:rPr>
          <w:b/>
          <w:bCs/>
          <w:i/>
          <w:iCs/>
        </w:rPr>
        <w:t xml:space="preserve">大爱引领*</w:t>
      </w:r>
      <w:r>
        <w:rPr>
          <w:b/>
          <w:bCs/>
        </w:rPr>
        <w:t xml:space="preserve">，长程陪伴，帮助学员系统学习与成长，并且每一期课程都会优化升级，持续更新</w:t>
      </w:r>
      <w:r>
        <w:t xml:space="preserve">。</w:t>
      </w:r>
    </w:p>
    <w:p>
      <w:pPr>
        <w:pStyle w:val="BodyText"/>
      </w:pPr>
      <w:r>
        <w:t xml:space="preserve">学员分享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mmbiz.qpic.cn/mmbiz_png/orcc4ibibs0qjPFDWQNAQ6AnwYc7tMZgKncVWu1gq4cJw31Humzht4kl3bpZBpQrrMfgvKicHvoEI9AJNe3tXrk5Q/640?wx_fmt=png&amp;tp=wxpic&amp;wxfrom=5&amp;wx_lazy=1&amp;wx_co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mmbiz.qpic.cn/mmbiz_png/orcc4ibibs0qjPFDWQNAQ6AnwYc7tMZgKnT8QatyVAxYCFx61CBhRdIfcjuknq5ScVm86FHHJ3Ab4bPOyZR1rpUQ/640?wx_fmt=png&amp;tp=wxpic&amp;wxfrom=5&amp;wx_lazy=1&amp;wx_co=1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mmbiz.qpic.cn/mmbiz_png/orcc4ibibs0qjPFDWQNAQ6AnwYc7tMZgKnXnHiaowhkv2GAhcNqeklJRZWjw6dXTjDLpUGdJ9BQ2OrAQQUJqbbgjg/640?wx_fmt=png&amp;tp=wxpic&amp;wxfrom=5&amp;wx_lazy=1&amp;wx_co=1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古零老师的集催引导还有一个纯人声版，感兴趣的朋友可以点以下浅蓝色字聆听：</w:t>
      </w:r>
    </w:p>
    <w:p>
      <w:pPr>
        <w:pStyle w:val="BodyText"/>
      </w:pPr>
      <w:hyperlink r:id="rId38">
        <w:r>
          <w:rPr>
            <w:rStyle w:val="Hyperlink"/>
          </w:rPr>
          <w:t xml:space="preserve">古零老师潜意识集催引导音频</w:t>
        </w:r>
      </w:hyperlink>
      <w:r>
        <w:t xml:space="preserve">（30分钟版）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1" Target="https://mp.weixin.qq.com/s/dDJsT2tCPz0cxg-SWMycag" TargetMode="External" /><Relationship Type="http://schemas.openxmlformats.org/officeDocument/2006/relationships/hyperlink" Id="rId38" Target="https://mp.weixin.qq.com/s?__biz=MzkwMTQwMzExNQ==&amp;mid=2247484297&amp;idx=1&amp;sn=06da61b0bfbe31ca1ce5df953f3d48f9&amp;scene=21#wechat_redirect" TargetMode="External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p.weixin.qq.com/s/dDJsT2tCPz0cxg-SWMycag" TargetMode="External" /><Relationship Type="http://schemas.openxmlformats.org/officeDocument/2006/relationships/hyperlink" Id="rId38" Target="https://mp.weixin.qq.com/s?__biz=MzkwMTQwMzExNQ==&amp;mid=2247484297&amp;idx=1&amp;sn=06da61b0bfbe31ca1ce5df953f3d48f9&amp;scene=21#wechat_redirect" TargetMode="External" /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46:50Z</dcterms:created>
  <dcterms:modified xsi:type="dcterms:W3CDTF">2024-08-05T11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